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E5EC2" w:rsidRDefault="00BE5EC2" w:rsidP="00381D52">
      <w:pPr>
        <w:rPr>
          <w:rFonts w:ascii="Calibri" w:hAnsi="Calibri" w:cs="Calibri"/>
          <w:b/>
          <w:color w:val="4472C4" w:themeColor="accent1"/>
          <w:sz w:val="56"/>
          <w:szCs w:val="56"/>
          <w:shd w:val="clear" w:color="auto" w:fill="FFFFFF"/>
        </w:rPr>
      </w:pPr>
      <w:r>
        <w:rPr>
          <w:rFonts w:ascii="Calibri" w:hAnsi="Calibri" w:cs="Calibri"/>
          <w:b/>
          <w:color w:val="4472C4" w:themeColor="accent1"/>
          <w:sz w:val="56"/>
          <w:szCs w:val="56"/>
          <w:shd w:val="clear" w:color="auto" w:fill="FFFFFF"/>
        </w:rPr>
        <w:t>H</w:t>
      </w:r>
      <w:r w:rsidRPr="00BE5EC2">
        <w:rPr>
          <w:rFonts w:ascii="Calibri" w:hAnsi="Calibri" w:cs="Calibri"/>
          <w:b/>
          <w:color w:val="4472C4" w:themeColor="accent1"/>
          <w:sz w:val="56"/>
          <w:szCs w:val="56"/>
          <w:shd w:val="clear" w:color="auto" w:fill="FFFFFF"/>
        </w:rPr>
        <w:t>eat delivered VS Temperature</w:t>
      </w:r>
    </w:p>
    <w:p w:rsidR="00BE5EC2" w:rsidRPr="00BE5EC2" w:rsidRDefault="00BE5EC2" w:rsidP="00381D52">
      <w:pPr>
        <w:pStyle w:val="ListParagraph"/>
        <w:numPr>
          <w:ilvl w:val="0"/>
          <w:numId w:val="3"/>
        </w:numPr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</w:pPr>
      <w:r w:rsidRPr="00BE5EC2"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  <w:t xml:space="preserve">Heat delivered VS </w:t>
      </w:r>
      <w:r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  <w:t xml:space="preserve">Outdoor </w:t>
      </w:r>
      <w:r w:rsidRPr="00BE5EC2"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  <w:t>Temperature</w:t>
      </w:r>
    </w:p>
    <w:p w:rsidR="00BE5EC2" w:rsidRPr="000D071D" w:rsidRDefault="000D071D" w:rsidP="00381D52">
      <w:pPr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</w:pPr>
      <w:r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The graphs in section 2 will show information on Heat demand vs Outdoor Temperature, Heat demand vs Radiator Temperature and plot of indoor temperature. </w:t>
      </w:r>
      <w:r w:rsidR="00BE5EC2" w:rsidRPr="00BE5EC2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Read </w:t>
      </w:r>
      <w:proofErr w:type="spellStart"/>
      <w:r w:rsidR="00BE5EC2" w:rsidRPr="00BE5EC2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>HP_Launch</w:t>
      </w:r>
      <w:proofErr w:type="spellEnd"/>
      <w:r w:rsidR="00BE5EC2" w:rsidRPr="00BE5EC2">
        <w:rPr>
          <w:rFonts w:ascii="Calibri" w:hAnsi="Calibri" w:cs="Calibri"/>
          <w:color w:val="000000" w:themeColor="text1"/>
          <w:sz w:val="24"/>
          <w:szCs w:val="24"/>
          <w:shd w:val="clear" w:color="auto" w:fill="FFFFFF"/>
        </w:rPr>
        <w:t xml:space="preserve"> WP4 report for more information.</w:t>
      </w:r>
    </w:p>
    <w:p w:rsidR="00BE5EC2" w:rsidRPr="00BE5EC2" w:rsidRDefault="00BE5EC2" w:rsidP="00381D52">
      <w:pPr>
        <w:pStyle w:val="ListParagraph"/>
        <w:numPr>
          <w:ilvl w:val="0"/>
          <w:numId w:val="3"/>
        </w:numPr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</w:pPr>
      <w:r w:rsidRPr="00BE5EC2"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  <w:t xml:space="preserve">Heat delivered VS </w:t>
      </w:r>
      <w:r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  <w:t>Radiator</w:t>
      </w:r>
      <w:r w:rsidRPr="00BE5EC2">
        <w:rPr>
          <w:rFonts w:ascii="Calibri" w:hAnsi="Calibri" w:cs="Calibri"/>
          <w:b/>
          <w:color w:val="4472C4" w:themeColor="accent1"/>
          <w:sz w:val="28"/>
          <w:szCs w:val="28"/>
          <w:shd w:val="clear" w:color="auto" w:fill="FFFFFF"/>
        </w:rPr>
        <w:t xml:space="preserve"> Temperature</w:t>
      </w:r>
    </w:p>
    <w:p w:rsidR="00381D52" w:rsidRDefault="00BE5EC2" w:rsidP="00381D52">
      <w:pPr>
        <w:rPr>
          <w:noProof/>
        </w:rPr>
      </w:pPr>
      <w:r>
        <w:rPr>
          <w:noProof/>
        </w:rPr>
        <w:t>A summary of the simulation are show in the table and graphs below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4"/>
        <w:gridCol w:w="1305"/>
        <w:gridCol w:w="1317"/>
        <w:gridCol w:w="1371"/>
        <w:gridCol w:w="1314"/>
        <w:gridCol w:w="1448"/>
        <w:gridCol w:w="1171"/>
      </w:tblGrid>
      <w:tr w:rsidR="00381D52" w:rsidTr="00381D52">
        <w:tc>
          <w:tcPr>
            <w:tcW w:w="1424" w:type="dxa"/>
          </w:tcPr>
          <w:p w:rsidR="00381D52" w:rsidRDefault="00381D52" w:rsidP="00381D52">
            <w:r>
              <w:t xml:space="preserve">Controller </w:t>
            </w:r>
          </w:p>
        </w:tc>
        <w:tc>
          <w:tcPr>
            <w:tcW w:w="1305" w:type="dxa"/>
          </w:tcPr>
          <w:p w:rsidR="00381D52" w:rsidRDefault="00381D52" w:rsidP="00B24314">
            <w:r>
              <w:t>Kwh use by boiler</w:t>
            </w:r>
          </w:p>
        </w:tc>
        <w:tc>
          <w:tcPr>
            <w:tcW w:w="1317" w:type="dxa"/>
          </w:tcPr>
          <w:p w:rsidR="00381D52" w:rsidRDefault="00381D52" w:rsidP="00B24314">
            <w:r>
              <w:t>Kwh user by heat pump</w:t>
            </w:r>
          </w:p>
        </w:tc>
        <w:tc>
          <w:tcPr>
            <w:tcW w:w="1371" w:type="dxa"/>
          </w:tcPr>
          <w:p w:rsidR="00381D52" w:rsidRDefault="00381D52" w:rsidP="00B24314">
            <w:r>
              <w:t>Heat Pump Average COP</w:t>
            </w:r>
          </w:p>
        </w:tc>
        <w:tc>
          <w:tcPr>
            <w:tcW w:w="1314" w:type="dxa"/>
          </w:tcPr>
          <w:p w:rsidR="00381D52" w:rsidRDefault="00381D52" w:rsidP="00B24314">
            <w:r>
              <w:t>Heat Pump max heating capacity</w:t>
            </w:r>
          </w:p>
        </w:tc>
        <w:tc>
          <w:tcPr>
            <w:tcW w:w="1448" w:type="dxa"/>
          </w:tcPr>
          <w:p w:rsidR="00381D52" w:rsidRDefault="00381D52" w:rsidP="00B24314">
            <w:r>
              <w:t xml:space="preserve">Temperature SP </w:t>
            </w:r>
          </w:p>
        </w:tc>
        <w:tc>
          <w:tcPr>
            <w:tcW w:w="1171" w:type="dxa"/>
          </w:tcPr>
          <w:p w:rsidR="00381D52" w:rsidRPr="00381D52" w:rsidRDefault="00381D52" w:rsidP="00B24314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Simulation</w:t>
            </w:r>
          </w:p>
        </w:tc>
      </w:tr>
      <w:tr w:rsidR="00381D52" w:rsidTr="00381D52">
        <w:tc>
          <w:tcPr>
            <w:tcW w:w="1424" w:type="dxa"/>
          </w:tcPr>
          <w:p w:rsidR="00381D52" w:rsidRDefault="00381D52" w:rsidP="00381D52">
            <w:r>
              <w:t>P(high gain)</w:t>
            </w:r>
          </w:p>
        </w:tc>
        <w:tc>
          <w:tcPr>
            <w:tcW w:w="1305" w:type="dxa"/>
          </w:tcPr>
          <w:p w:rsidR="00381D52" w:rsidRDefault="00381D52" w:rsidP="00381D52">
            <w:r>
              <w:t>2943</w:t>
            </w:r>
          </w:p>
        </w:tc>
        <w:tc>
          <w:tcPr>
            <w:tcW w:w="1317" w:type="dxa"/>
          </w:tcPr>
          <w:p w:rsidR="00381D52" w:rsidRDefault="00381D52" w:rsidP="00381D52">
            <w:r>
              <w:t>8252</w:t>
            </w:r>
          </w:p>
        </w:tc>
        <w:tc>
          <w:tcPr>
            <w:tcW w:w="1371" w:type="dxa"/>
          </w:tcPr>
          <w:p w:rsidR="00381D52" w:rsidRDefault="00381D52" w:rsidP="00381D52">
            <w:r>
              <w:t>4</w:t>
            </w:r>
          </w:p>
        </w:tc>
        <w:tc>
          <w:tcPr>
            <w:tcW w:w="1314" w:type="dxa"/>
          </w:tcPr>
          <w:p w:rsidR="00381D52" w:rsidRDefault="00381D52" w:rsidP="00381D52">
            <w:r>
              <w:t>4kw</w:t>
            </w:r>
          </w:p>
        </w:tc>
        <w:tc>
          <w:tcPr>
            <w:tcW w:w="1448" w:type="dxa"/>
          </w:tcPr>
          <w:p w:rsidR="00381D52" w:rsidRDefault="00381D52" w:rsidP="00381D52">
            <w:r>
              <w:t>20</w:t>
            </w:r>
          </w:p>
        </w:tc>
        <w:tc>
          <w:tcPr>
            <w:tcW w:w="1171" w:type="dxa"/>
          </w:tcPr>
          <w:p w:rsidR="00381D52" w:rsidRPr="00381D52" w:rsidRDefault="00381D52" w:rsidP="00381D52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1</w:t>
            </w:r>
          </w:p>
        </w:tc>
      </w:tr>
      <w:tr w:rsidR="00381D52" w:rsidTr="00381D52">
        <w:tc>
          <w:tcPr>
            <w:tcW w:w="1424" w:type="dxa"/>
          </w:tcPr>
          <w:p w:rsidR="00381D52" w:rsidRDefault="00381D52" w:rsidP="00381D52">
            <w:r>
              <w:t>P (low gain)</w:t>
            </w:r>
          </w:p>
        </w:tc>
        <w:tc>
          <w:tcPr>
            <w:tcW w:w="1305" w:type="dxa"/>
          </w:tcPr>
          <w:p w:rsidR="00381D52" w:rsidRDefault="00381D52" w:rsidP="00381D52">
            <w:r>
              <w:t>239</w:t>
            </w:r>
          </w:p>
        </w:tc>
        <w:tc>
          <w:tcPr>
            <w:tcW w:w="1317" w:type="dxa"/>
          </w:tcPr>
          <w:p w:rsidR="00381D52" w:rsidRDefault="00381D52" w:rsidP="00381D52">
            <w:r>
              <w:t>10521</w:t>
            </w:r>
          </w:p>
        </w:tc>
        <w:tc>
          <w:tcPr>
            <w:tcW w:w="1371" w:type="dxa"/>
          </w:tcPr>
          <w:p w:rsidR="00381D52" w:rsidRDefault="00381D52" w:rsidP="00381D52">
            <w:r>
              <w:t>4</w:t>
            </w:r>
          </w:p>
        </w:tc>
        <w:tc>
          <w:tcPr>
            <w:tcW w:w="1314" w:type="dxa"/>
          </w:tcPr>
          <w:p w:rsidR="00381D52" w:rsidRDefault="00381D52" w:rsidP="00381D52">
            <w:r>
              <w:t>4kw</w:t>
            </w:r>
          </w:p>
        </w:tc>
        <w:tc>
          <w:tcPr>
            <w:tcW w:w="1448" w:type="dxa"/>
          </w:tcPr>
          <w:p w:rsidR="00381D52" w:rsidRDefault="00381D52" w:rsidP="00381D52">
            <w:r>
              <w:t>20</w:t>
            </w:r>
          </w:p>
        </w:tc>
        <w:tc>
          <w:tcPr>
            <w:tcW w:w="1171" w:type="dxa"/>
          </w:tcPr>
          <w:p w:rsidR="00381D52" w:rsidRPr="00381D52" w:rsidRDefault="00381D52" w:rsidP="00381D52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2</w:t>
            </w:r>
          </w:p>
        </w:tc>
      </w:tr>
      <w:tr w:rsidR="00381D52" w:rsidTr="00381D52">
        <w:tc>
          <w:tcPr>
            <w:tcW w:w="1424" w:type="dxa"/>
          </w:tcPr>
          <w:p w:rsidR="00381D52" w:rsidRDefault="00381D52" w:rsidP="00381D52">
            <w:r>
              <w:t>P(high gain)</w:t>
            </w:r>
          </w:p>
        </w:tc>
        <w:tc>
          <w:tcPr>
            <w:tcW w:w="1305" w:type="dxa"/>
          </w:tcPr>
          <w:p w:rsidR="00381D52" w:rsidRDefault="00035DDA" w:rsidP="00381D52">
            <w:r>
              <w:t>3586</w:t>
            </w:r>
          </w:p>
        </w:tc>
        <w:tc>
          <w:tcPr>
            <w:tcW w:w="1317" w:type="dxa"/>
          </w:tcPr>
          <w:p w:rsidR="00381D52" w:rsidRDefault="00035DDA" w:rsidP="00381D52">
            <w:r>
              <w:t>6558</w:t>
            </w:r>
          </w:p>
        </w:tc>
        <w:tc>
          <w:tcPr>
            <w:tcW w:w="1371" w:type="dxa"/>
          </w:tcPr>
          <w:p w:rsidR="00381D52" w:rsidRDefault="00381D52" w:rsidP="00381D52">
            <w:r>
              <w:t>4</w:t>
            </w:r>
          </w:p>
        </w:tc>
        <w:tc>
          <w:tcPr>
            <w:tcW w:w="1314" w:type="dxa"/>
          </w:tcPr>
          <w:p w:rsidR="00381D52" w:rsidRDefault="00381D52" w:rsidP="00381D52">
            <w:r>
              <w:t>4kw</w:t>
            </w:r>
          </w:p>
        </w:tc>
        <w:tc>
          <w:tcPr>
            <w:tcW w:w="1448" w:type="dxa"/>
          </w:tcPr>
          <w:p w:rsidR="00381D52" w:rsidRDefault="00381D52" w:rsidP="00381D52">
            <w:r>
              <w:t>17 - 20</w:t>
            </w:r>
          </w:p>
        </w:tc>
        <w:tc>
          <w:tcPr>
            <w:tcW w:w="1171" w:type="dxa"/>
          </w:tcPr>
          <w:p w:rsidR="00381D52" w:rsidRPr="00381D52" w:rsidRDefault="00381D52" w:rsidP="00381D52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3</w:t>
            </w:r>
          </w:p>
        </w:tc>
      </w:tr>
      <w:tr w:rsidR="00E90148" w:rsidTr="00381D52">
        <w:tc>
          <w:tcPr>
            <w:tcW w:w="1424" w:type="dxa"/>
          </w:tcPr>
          <w:p w:rsidR="00E90148" w:rsidRDefault="00E90148" w:rsidP="00E90148">
            <w:r>
              <w:t>P (low gain)</w:t>
            </w:r>
          </w:p>
        </w:tc>
        <w:tc>
          <w:tcPr>
            <w:tcW w:w="1305" w:type="dxa"/>
          </w:tcPr>
          <w:p w:rsidR="00E90148" w:rsidRDefault="00B92457" w:rsidP="00E90148">
            <w:r>
              <w:t>1829</w:t>
            </w:r>
          </w:p>
        </w:tc>
        <w:tc>
          <w:tcPr>
            <w:tcW w:w="1317" w:type="dxa"/>
          </w:tcPr>
          <w:p w:rsidR="00E90148" w:rsidRDefault="00B92457" w:rsidP="00E90148">
            <w:r>
              <w:t>7857</w:t>
            </w:r>
          </w:p>
        </w:tc>
        <w:tc>
          <w:tcPr>
            <w:tcW w:w="1371" w:type="dxa"/>
          </w:tcPr>
          <w:p w:rsidR="00E90148" w:rsidRDefault="00E90148" w:rsidP="00E90148">
            <w:r>
              <w:t>4</w:t>
            </w:r>
          </w:p>
        </w:tc>
        <w:tc>
          <w:tcPr>
            <w:tcW w:w="1314" w:type="dxa"/>
          </w:tcPr>
          <w:p w:rsidR="00E90148" w:rsidRDefault="00E90148" w:rsidP="00E90148">
            <w:r>
              <w:t>4kw</w:t>
            </w:r>
          </w:p>
        </w:tc>
        <w:tc>
          <w:tcPr>
            <w:tcW w:w="1448" w:type="dxa"/>
          </w:tcPr>
          <w:p w:rsidR="00E90148" w:rsidRDefault="00E90148" w:rsidP="00E90148">
            <w:r>
              <w:t>17 - 20</w:t>
            </w:r>
          </w:p>
        </w:tc>
        <w:tc>
          <w:tcPr>
            <w:tcW w:w="1171" w:type="dxa"/>
          </w:tcPr>
          <w:p w:rsidR="00E90148" w:rsidRPr="00381D52" w:rsidRDefault="00E90148" w:rsidP="00E90148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4</w:t>
            </w:r>
          </w:p>
        </w:tc>
      </w:tr>
    </w:tbl>
    <w:p w:rsidR="00381D52" w:rsidRPr="00DB398B" w:rsidRDefault="00381D52" w:rsidP="00381D52"/>
    <w:p w:rsidR="00BE5EC2" w:rsidRPr="0036192C" w:rsidRDefault="00BE5EC2" w:rsidP="0036192C">
      <w:pPr>
        <w:rPr>
          <w:b/>
          <w:color w:val="4472C4" w:themeColor="accent1"/>
          <w:sz w:val="36"/>
          <w:szCs w:val="36"/>
        </w:rPr>
      </w:pPr>
    </w:p>
    <w:p w:rsidR="003610DB" w:rsidRDefault="00381D52" w:rsidP="00381D52">
      <w:pPr>
        <w:pStyle w:val="ListParagraph"/>
        <w:numPr>
          <w:ilvl w:val="0"/>
          <w:numId w:val="2"/>
        </w:numPr>
        <w:rPr>
          <w:b/>
          <w:color w:val="4472C4" w:themeColor="accent1"/>
          <w:sz w:val="36"/>
          <w:szCs w:val="36"/>
        </w:rPr>
      </w:pPr>
      <w:r w:rsidRPr="00381D52">
        <w:rPr>
          <w:b/>
          <w:color w:val="4472C4" w:themeColor="accent1"/>
          <w:sz w:val="36"/>
          <w:szCs w:val="36"/>
        </w:rPr>
        <w:lastRenderedPageBreak/>
        <w:t>Simulation 1</w:t>
      </w:r>
      <w:r w:rsidR="0036192C" w:rsidRPr="0036192C">
        <w:rPr>
          <w:b/>
          <w:noProof/>
          <w:color w:val="4472C4" w:themeColor="accent1"/>
          <w:sz w:val="36"/>
          <w:szCs w:val="36"/>
        </w:rPr>
        <w:drawing>
          <wp:inline distT="0" distB="0" distL="0" distR="0" wp14:anchorId="58757B94" wp14:editId="2E12C957">
            <wp:extent cx="5013960" cy="3759037"/>
            <wp:effectExtent l="0" t="0" r="0" b="0"/>
            <wp:docPr id="39" name="Picture 39" descr="C:\Users\TrungNguyen\Desktop\HeatVsoutdo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TrungNguyen\Desktop\HeatVsoutdoor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954" cy="3774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6192C" w:rsidRPr="0036192C" w:rsidRDefault="0036192C" w:rsidP="0036192C">
      <w:pPr>
        <w:ind w:left="360"/>
        <w:rPr>
          <w:b/>
          <w:color w:val="4472C4" w:themeColor="accent1"/>
          <w:sz w:val="36"/>
          <w:szCs w:val="36"/>
        </w:rPr>
      </w:pPr>
      <w:bookmarkStart w:id="0" w:name="_GoBack"/>
      <w:r w:rsidRPr="0036192C">
        <w:rPr>
          <w:b/>
          <w:noProof/>
          <w:color w:val="4472C4" w:themeColor="accent1"/>
          <w:sz w:val="36"/>
          <w:szCs w:val="36"/>
        </w:rPr>
        <w:drawing>
          <wp:inline distT="0" distB="0" distL="0" distR="0">
            <wp:extent cx="5143500" cy="3856155"/>
            <wp:effectExtent l="0" t="0" r="0" b="0"/>
            <wp:docPr id="38" name="Picture 38" descr="C:\Users\TrungNguyen\Desktop\HeatvsRadia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TrungNguyen\Desktop\HeatvsRadiator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5578" cy="3865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FE3EF4" w:rsidRDefault="00381D52" w:rsidP="00DB398B">
      <w:r w:rsidRPr="00FE3EF4">
        <w:rPr>
          <w:noProof/>
        </w:rPr>
        <w:lastRenderedPageBreak/>
        <w:drawing>
          <wp:inline distT="0" distB="0" distL="0" distR="0" wp14:anchorId="18B4B4A9" wp14:editId="67836CBE">
            <wp:extent cx="6650182" cy="3168786"/>
            <wp:effectExtent l="0" t="0" r="0" b="0"/>
            <wp:docPr id="28" name="Picture 28" descr="C:\Users\TrungNguyen\Desktop\TinTset_Highgain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TrungNguyen\Desktop\TinTset_HighgainP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5761" cy="31857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8B" w:rsidRDefault="00DB398B" w:rsidP="00DB398B"/>
    <w:p w:rsidR="00381D52" w:rsidRDefault="00381D52" w:rsidP="00381D52">
      <w:pPr>
        <w:pStyle w:val="ListParagraph"/>
        <w:numPr>
          <w:ilvl w:val="0"/>
          <w:numId w:val="2"/>
        </w:numPr>
        <w:rPr>
          <w:b/>
          <w:color w:val="4472C4" w:themeColor="accent1"/>
          <w:sz w:val="36"/>
          <w:szCs w:val="36"/>
        </w:rPr>
      </w:pPr>
      <w:r w:rsidRPr="00381D52">
        <w:rPr>
          <w:b/>
          <w:color w:val="4472C4" w:themeColor="accent1"/>
          <w:sz w:val="36"/>
          <w:szCs w:val="36"/>
        </w:rPr>
        <w:t>Simulation</w:t>
      </w:r>
      <w:r>
        <w:rPr>
          <w:b/>
          <w:color w:val="4472C4" w:themeColor="accent1"/>
          <w:sz w:val="36"/>
          <w:szCs w:val="36"/>
        </w:rPr>
        <w:t xml:space="preserve"> 2</w:t>
      </w:r>
    </w:p>
    <w:p w:rsidR="00A153F2" w:rsidRDefault="00A153F2" w:rsidP="00A153F2">
      <w:pPr>
        <w:pStyle w:val="ListParagraph"/>
        <w:rPr>
          <w:b/>
          <w:color w:val="4472C4" w:themeColor="accent1"/>
          <w:sz w:val="36"/>
          <w:szCs w:val="36"/>
        </w:rPr>
      </w:pPr>
      <w:r w:rsidRPr="00A153F2">
        <w:rPr>
          <w:noProof/>
        </w:rPr>
        <w:drawing>
          <wp:inline distT="0" distB="0" distL="0" distR="0" wp14:anchorId="02548EFC" wp14:editId="00FDFFEA">
            <wp:extent cx="5029200" cy="3390560"/>
            <wp:effectExtent l="0" t="0" r="0" b="635"/>
            <wp:docPr id="36" name="Picture 36" descr="C:\Users\TrungNguyen\Desktop\HeatVsoutdo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TrungNguyen\Desktop\HeatVsoutdoor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5689" cy="3421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53F2" w:rsidRPr="00381D52" w:rsidRDefault="00A153F2" w:rsidP="00A153F2">
      <w:pPr>
        <w:pStyle w:val="ListParagraph"/>
        <w:rPr>
          <w:b/>
          <w:color w:val="4472C4" w:themeColor="accent1"/>
          <w:sz w:val="36"/>
          <w:szCs w:val="36"/>
        </w:rPr>
      </w:pPr>
      <w:r w:rsidRPr="00A153F2">
        <w:rPr>
          <w:noProof/>
        </w:rPr>
        <w:lastRenderedPageBreak/>
        <w:drawing>
          <wp:inline distT="0" distB="0" distL="0" distR="0" wp14:anchorId="1B899806" wp14:editId="0899F0B8">
            <wp:extent cx="5336033" cy="4000500"/>
            <wp:effectExtent l="0" t="0" r="0" b="0"/>
            <wp:docPr id="37" name="Picture 37" descr="C:\Users\TrungNguyen\Desktop\HeatvsRadia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TrungNguyen\Desktop\HeatvsRadiator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309" cy="40044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8B" w:rsidRDefault="00381D52" w:rsidP="00DB398B">
      <w:r w:rsidRPr="00BE6D21">
        <w:rPr>
          <w:noProof/>
        </w:rPr>
        <w:drawing>
          <wp:inline distT="0" distB="0" distL="0" distR="0" wp14:anchorId="52A76CFA" wp14:editId="7C0C96C5">
            <wp:extent cx="6650182" cy="2896870"/>
            <wp:effectExtent l="0" t="0" r="0" b="0"/>
            <wp:docPr id="23" name="Picture 23" descr="C:\Users\TrungNguyen\Desktop\TinTset_Lowgain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rungNguyen\Desktop\TinTset_LowgainP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958" cy="28989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B398B" w:rsidRDefault="00DB398B" w:rsidP="00DB398B"/>
    <w:p w:rsidR="00BD695B" w:rsidRDefault="00BD695B" w:rsidP="00DB398B">
      <w:pPr>
        <w:rPr>
          <w:noProof/>
        </w:rPr>
      </w:pPr>
    </w:p>
    <w:p w:rsidR="00BE5EC2" w:rsidRDefault="00BE5EC2" w:rsidP="00BE5EC2">
      <w:pPr>
        <w:pStyle w:val="ListParagraph"/>
        <w:numPr>
          <w:ilvl w:val="0"/>
          <w:numId w:val="2"/>
        </w:numPr>
        <w:rPr>
          <w:b/>
          <w:color w:val="4472C4" w:themeColor="accent1"/>
          <w:sz w:val="36"/>
          <w:szCs w:val="36"/>
        </w:rPr>
      </w:pPr>
      <w:r w:rsidRPr="00381D52">
        <w:rPr>
          <w:b/>
          <w:color w:val="4472C4" w:themeColor="accent1"/>
          <w:sz w:val="36"/>
          <w:szCs w:val="36"/>
        </w:rPr>
        <w:t>Simulation</w:t>
      </w:r>
      <w:r>
        <w:rPr>
          <w:b/>
          <w:color w:val="4472C4" w:themeColor="accent1"/>
          <w:sz w:val="36"/>
          <w:szCs w:val="36"/>
        </w:rPr>
        <w:t xml:space="preserve"> 3</w:t>
      </w:r>
    </w:p>
    <w:p w:rsidR="00A153F2" w:rsidRPr="00381D52" w:rsidRDefault="00A153F2" w:rsidP="00A153F2">
      <w:pPr>
        <w:pStyle w:val="ListParagraph"/>
        <w:rPr>
          <w:b/>
          <w:color w:val="4472C4" w:themeColor="accent1"/>
          <w:sz w:val="36"/>
          <w:szCs w:val="36"/>
        </w:rPr>
      </w:pPr>
      <w:r w:rsidRPr="00E90148">
        <w:rPr>
          <w:noProof/>
        </w:rPr>
        <w:lastRenderedPageBreak/>
        <w:drawing>
          <wp:inline distT="0" distB="0" distL="0" distR="0" wp14:anchorId="71816FED" wp14:editId="0DAFC758">
            <wp:extent cx="5540156" cy="3528060"/>
            <wp:effectExtent l="0" t="0" r="3810" b="0"/>
            <wp:docPr id="32" name="Picture 32" descr="C:\Users\TrungNguyen\Desktop\HeatVsoutdo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TrungNguyen\Desktop\HeatVsoutdoor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9985" cy="35534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95B" w:rsidRDefault="00E90148" w:rsidP="00DB398B">
      <w:pPr>
        <w:rPr>
          <w:noProof/>
        </w:rPr>
      </w:pPr>
      <w:r w:rsidRPr="00E90148">
        <w:rPr>
          <w:noProof/>
        </w:rPr>
        <w:drawing>
          <wp:inline distT="0" distB="0" distL="0" distR="0" wp14:anchorId="5D56E79F" wp14:editId="6A00A03E">
            <wp:extent cx="5166360" cy="3724275"/>
            <wp:effectExtent l="0" t="0" r="0" b="9525"/>
            <wp:docPr id="31" name="Picture 31" descr="C:\Users\TrungNguyen\Desktop\HeatvsRadia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TrungNguyen\Desktop\HeatvsRadiator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2111" cy="37500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153F2" w:rsidRPr="00CE55A1" w:rsidRDefault="00E90148" w:rsidP="00A153F2">
      <w:pPr>
        <w:rPr>
          <w:noProof/>
        </w:rPr>
      </w:pPr>
      <w:r w:rsidRPr="00E90148">
        <w:rPr>
          <w:noProof/>
        </w:rPr>
        <w:lastRenderedPageBreak/>
        <w:drawing>
          <wp:inline distT="0" distB="0" distL="0" distR="0">
            <wp:extent cx="6499860" cy="3168681"/>
            <wp:effectExtent l="0" t="0" r="0" b="0"/>
            <wp:docPr id="30" name="Picture 30" descr="C:\Users\TrungNguyen\Desktop\TinTset_Highgain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TrungNguyen\Desktop\TinTset_HighgainP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11278" cy="3174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5CF" w:rsidRDefault="00E90148" w:rsidP="00E90148">
      <w:pPr>
        <w:pStyle w:val="ListParagraph"/>
        <w:numPr>
          <w:ilvl w:val="0"/>
          <w:numId w:val="2"/>
        </w:numPr>
        <w:rPr>
          <w:b/>
          <w:color w:val="4472C4" w:themeColor="accent1"/>
          <w:sz w:val="36"/>
          <w:szCs w:val="36"/>
        </w:rPr>
      </w:pPr>
      <w:r w:rsidRPr="00381D52">
        <w:rPr>
          <w:b/>
          <w:color w:val="4472C4" w:themeColor="accent1"/>
          <w:sz w:val="36"/>
          <w:szCs w:val="36"/>
        </w:rPr>
        <w:t>Simulation</w:t>
      </w:r>
      <w:r>
        <w:rPr>
          <w:b/>
          <w:color w:val="4472C4" w:themeColor="accent1"/>
          <w:sz w:val="36"/>
          <w:szCs w:val="36"/>
        </w:rPr>
        <w:t xml:space="preserve"> 4</w:t>
      </w:r>
      <w:r w:rsidR="00CE55A1" w:rsidRPr="00FE25CF">
        <w:rPr>
          <w:noProof/>
        </w:rPr>
        <w:drawing>
          <wp:inline distT="0" distB="0" distL="0" distR="0" wp14:anchorId="4D78C8DF" wp14:editId="2DBEE2BD">
            <wp:extent cx="4777019" cy="3581400"/>
            <wp:effectExtent l="0" t="0" r="5080" b="0"/>
            <wp:docPr id="34" name="Picture 34" descr="C:\Users\TrungNguyen\Desktop\HeatVsoutdo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TrungNguyen\Desktop\HeatVsoutdoor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8555" cy="35900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E25CF" w:rsidRPr="00FE25CF" w:rsidRDefault="00FE25CF" w:rsidP="00FE25CF">
      <w:pPr>
        <w:rPr>
          <w:b/>
          <w:color w:val="4472C4" w:themeColor="accent1"/>
          <w:sz w:val="36"/>
          <w:szCs w:val="36"/>
        </w:rPr>
      </w:pPr>
      <w:r w:rsidRPr="00FE25CF">
        <w:rPr>
          <w:noProof/>
        </w:rPr>
        <w:lastRenderedPageBreak/>
        <w:drawing>
          <wp:inline distT="0" distB="0" distL="0" distR="0" wp14:anchorId="49FF0F07" wp14:editId="58F05C14">
            <wp:extent cx="5044440" cy="3781891"/>
            <wp:effectExtent l="0" t="0" r="3810" b="9525"/>
            <wp:docPr id="33" name="Picture 33" descr="C:\Users\TrungNguyen\Desktop\HeatvsRadiator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TrungNguyen\Desktop\HeatvsRadiator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9453" cy="38006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90148" w:rsidRPr="00FE25CF" w:rsidRDefault="00FE25CF" w:rsidP="00FE25CF">
      <w:pPr>
        <w:rPr>
          <w:b/>
          <w:color w:val="4472C4" w:themeColor="accent1"/>
          <w:sz w:val="36"/>
          <w:szCs w:val="36"/>
        </w:rPr>
      </w:pPr>
      <w:r w:rsidRPr="00FE25CF">
        <w:rPr>
          <w:noProof/>
        </w:rPr>
        <w:drawing>
          <wp:inline distT="0" distB="0" distL="0" distR="0" wp14:anchorId="0AD1D22A" wp14:editId="2E784EE1">
            <wp:extent cx="6096649" cy="2971800"/>
            <wp:effectExtent l="0" t="0" r="0" b="0"/>
            <wp:docPr id="35" name="Picture 35" descr="C:\Users\TrungNguyen\Desktop\TinTset_LowgainP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TrungNguyen\Desktop\TinTset_LowgainP.jp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4855" cy="2985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D695B" w:rsidRDefault="00BD695B" w:rsidP="00DB398B">
      <w:pPr>
        <w:rPr>
          <w:noProof/>
        </w:rPr>
      </w:pPr>
    </w:p>
    <w:p w:rsidR="00BD695B" w:rsidRDefault="00BD695B" w:rsidP="00DB398B">
      <w:pPr>
        <w:rPr>
          <w:noProof/>
        </w:rPr>
      </w:pPr>
    </w:p>
    <w:p w:rsidR="00BD695B" w:rsidRDefault="00BD695B" w:rsidP="00DB398B">
      <w:pPr>
        <w:rPr>
          <w:noProof/>
        </w:rPr>
      </w:pPr>
    </w:p>
    <w:p w:rsidR="00BD695B" w:rsidRDefault="00BD695B" w:rsidP="00DB398B">
      <w:pPr>
        <w:rPr>
          <w:noProof/>
        </w:rPr>
      </w:pPr>
    </w:p>
    <w:p w:rsidR="00BD695B" w:rsidRDefault="00BD695B" w:rsidP="00DB398B">
      <w:pPr>
        <w:rPr>
          <w:noProof/>
        </w:rPr>
      </w:pPr>
    </w:p>
    <w:p w:rsidR="00BD695B" w:rsidRDefault="00BD695B" w:rsidP="00DB398B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501"/>
        <w:gridCol w:w="1251"/>
        <w:gridCol w:w="1323"/>
        <w:gridCol w:w="1273"/>
        <w:gridCol w:w="1441"/>
        <w:gridCol w:w="1171"/>
      </w:tblGrid>
      <w:tr w:rsidR="007651F8" w:rsidRPr="00381D52" w:rsidTr="00D35298">
        <w:tc>
          <w:tcPr>
            <w:tcW w:w="1390" w:type="dxa"/>
          </w:tcPr>
          <w:p w:rsidR="007651F8" w:rsidRDefault="007651F8" w:rsidP="005D70ED">
            <w:r>
              <w:t xml:space="preserve">Controller </w:t>
            </w:r>
          </w:p>
        </w:tc>
        <w:tc>
          <w:tcPr>
            <w:tcW w:w="1501" w:type="dxa"/>
          </w:tcPr>
          <w:p w:rsidR="007651F8" w:rsidRDefault="007651F8" w:rsidP="005D70ED">
            <w:r>
              <w:t>Kwh use by boiler</w:t>
            </w:r>
          </w:p>
        </w:tc>
        <w:tc>
          <w:tcPr>
            <w:tcW w:w="1251" w:type="dxa"/>
          </w:tcPr>
          <w:p w:rsidR="007651F8" w:rsidRDefault="007651F8" w:rsidP="005D70ED">
            <w:r>
              <w:t>Kwh user by heat pump</w:t>
            </w:r>
          </w:p>
        </w:tc>
        <w:tc>
          <w:tcPr>
            <w:tcW w:w="1323" w:type="dxa"/>
          </w:tcPr>
          <w:p w:rsidR="007651F8" w:rsidRDefault="007651F8" w:rsidP="005D70ED">
            <w:r>
              <w:t>Heat Pump Average COP</w:t>
            </w:r>
          </w:p>
        </w:tc>
        <w:tc>
          <w:tcPr>
            <w:tcW w:w="1273" w:type="dxa"/>
          </w:tcPr>
          <w:p w:rsidR="007651F8" w:rsidRDefault="007651F8" w:rsidP="005D70ED">
            <w:r>
              <w:t>Heat Pump max heating capacity</w:t>
            </w:r>
          </w:p>
        </w:tc>
        <w:tc>
          <w:tcPr>
            <w:tcW w:w="1441" w:type="dxa"/>
          </w:tcPr>
          <w:p w:rsidR="007651F8" w:rsidRDefault="007651F8" w:rsidP="005D70ED">
            <w:r>
              <w:t xml:space="preserve">Temperature SP </w:t>
            </w:r>
          </w:p>
        </w:tc>
        <w:tc>
          <w:tcPr>
            <w:tcW w:w="1171" w:type="dxa"/>
          </w:tcPr>
          <w:p w:rsidR="007651F8" w:rsidRPr="00381D52" w:rsidRDefault="007651F8" w:rsidP="005D70ED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Simulation</w:t>
            </w:r>
          </w:p>
        </w:tc>
      </w:tr>
      <w:tr w:rsidR="007651F8" w:rsidRPr="00381D52" w:rsidTr="00D35298">
        <w:tc>
          <w:tcPr>
            <w:tcW w:w="1390" w:type="dxa"/>
          </w:tcPr>
          <w:p w:rsidR="007651F8" w:rsidRDefault="007651F8" w:rsidP="007651F8">
            <w:r>
              <w:t>P (low gain)</w:t>
            </w:r>
          </w:p>
        </w:tc>
        <w:tc>
          <w:tcPr>
            <w:tcW w:w="1501" w:type="dxa"/>
          </w:tcPr>
          <w:p w:rsidR="007651F8" w:rsidRDefault="007651F8" w:rsidP="007651F8">
            <w:r>
              <w:t>1829</w:t>
            </w:r>
          </w:p>
        </w:tc>
        <w:tc>
          <w:tcPr>
            <w:tcW w:w="1251" w:type="dxa"/>
          </w:tcPr>
          <w:p w:rsidR="007651F8" w:rsidRDefault="007651F8" w:rsidP="007651F8">
            <w:r>
              <w:t>7857</w:t>
            </w:r>
          </w:p>
        </w:tc>
        <w:tc>
          <w:tcPr>
            <w:tcW w:w="1323" w:type="dxa"/>
          </w:tcPr>
          <w:p w:rsidR="007651F8" w:rsidRDefault="007651F8" w:rsidP="007651F8">
            <w:r>
              <w:t>4</w:t>
            </w:r>
          </w:p>
        </w:tc>
        <w:tc>
          <w:tcPr>
            <w:tcW w:w="1273" w:type="dxa"/>
          </w:tcPr>
          <w:p w:rsidR="007651F8" w:rsidRDefault="007651F8" w:rsidP="007651F8">
            <w:r>
              <w:t>4kw</w:t>
            </w:r>
          </w:p>
        </w:tc>
        <w:tc>
          <w:tcPr>
            <w:tcW w:w="1441" w:type="dxa"/>
          </w:tcPr>
          <w:p w:rsidR="007651F8" w:rsidRDefault="007651F8" w:rsidP="007651F8">
            <w:r>
              <w:t>17 - 20</w:t>
            </w:r>
          </w:p>
        </w:tc>
        <w:tc>
          <w:tcPr>
            <w:tcW w:w="1171" w:type="dxa"/>
          </w:tcPr>
          <w:p w:rsidR="007651F8" w:rsidRPr="00381D52" w:rsidRDefault="007651F8" w:rsidP="007651F8">
            <w:pPr>
              <w:rPr>
                <w:color w:val="4472C4" w:themeColor="accent1"/>
              </w:rPr>
            </w:pPr>
          </w:p>
        </w:tc>
      </w:tr>
      <w:tr w:rsidR="00B928E9" w:rsidRPr="00381D52" w:rsidTr="00D35298">
        <w:tc>
          <w:tcPr>
            <w:tcW w:w="1390" w:type="dxa"/>
          </w:tcPr>
          <w:p w:rsidR="00B928E9" w:rsidRDefault="00B928E9" w:rsidP="00B928E9">
            <w:r>
              <w:t xml:space="preserve">P (low gain) </w:t>
            </w:r>
          </w:p>
          <w:p w:rsidR="00050137" w:rsidRDefault="00050137" w:rsidP="00B928E9">
            <w:r>
              <w:t>with heat model prediction</w:t>
            </w:r>
          </w:p>
        </w:tc>
        <w:tc>
          <w:tcPr>
            <w:tcW w:w="1501" w:type="dxa"/>
          </w:tcPr>
          <w:p w:rsidR="00B928E9" w:rsidRDefault="00594E1B" w:rsidP="00B928E9">
            <w:r>
              <w:t>1379</w:t>
            </w:r>
            <w:r w:rsidR="009170FA">
              <w:t xml:space="preserve"> (25% improvement)</w:t>
            </w:r>
          </w:p>
        </w:tc>
        <w:tc>
          <w:tcPr>
            <w:tcW w:w="1251" w:type="dxa"/>
          </w:tcPr>
          <w:p w:rsidR="00B928E9" w:rsidRDefault="00594E1B" w:rsidP="00B928E9">
            <w:r>
              <w:t>8000</w:t>
            </w:r>
          </w:p>
        </w:tc>
        <w:tc>
          <w:tcPr>
            <w:tcW w:w="1323" w:type="dxa"/>
          </w:tcPr>
          <w:p w:rsidR="00B928E9" w:rsidRDefault="00B928E9" w:rsidP="00B928E9">
            <w:r>
              <w:t>4</w:t>
            </w:r>
          </w:p>
        </w:tc>
        <w:tc>
          <w:tcPr>
            <w:tcW w:w="1273" w:type="dxa"/>
          </w:tcPr>
          <w:p w:rsidR="00B928E9" w:rsidRDefault="00B928E9" w:rsidP="00B928E9">
            <w:r>
              <w:t>4kw</w:t>
            </w:r>
          </w:p>
        </w:tc>
        <w:tc>
          <w:tcPr>
            <w:tcW w:w="1441" w:type="dxa"/>
          </w:tcPr>
          <w:p w:rsidR="00B928E9" w:rsidRDefault="00B928E9" w:rsidP="00B928E9">
            <w:r>
              <w:t>17 - 20</w:t>
            </w:r>
          </w:p>
        </w:tc>
        <w:tc>
          <w:tcPr>
            <w:tcW w:w="1171" w:type="dxa"/>
          </w:tcPr>
          <w:p w:rsidR="00B928E9" w:rsidRPr="00381D52" w:rsidRDefault="00B928E9" w:rsidP="00B928E9">
            <w:pPr>
              <w:rPr>
                <w:color w:val="4472C4" w:themeColor="accent1"/>
              </w:rPr>
            </w:pPr>
          </w:p>
        </w:tc>
      </w:tr>
      <w:tr w:rsidR="00D35298" w:rsidRPr="00381D52" w:rsidTr="00D35298">
        <w:tc>
          <w:tcPr>
            <w:tcW w:w="1390" w:type="dxa"/>
          </w:tcPr>
          <w:p w:rsidR="00D35298" w:rsidRDefault="00D35298" w:rsidP="00D35298">
            <w:r>
              <w:t>P (low gain)</w:t>
            </w:r>
            <w:r w:rsidR="00050137">
              <w:t xml:space="preserve"> </w:t>
            </w:r>
            <w:proofErr w:type="spellStart"/>
            <w:r w:rsidR="00050137">
              <w:t>Setpoint</w:t>
            </w:r>
            <w:proofErr w:type="spellEnd"/>
            <w:r w:rsidR="00050137">
              <w:t xml:space="preserve"> look ahead</w:t>
            </w:r>
          </w:p>
        </w:tc>
        <w:tc>
          <w:tcPr>
            <w:tcW w:w="1501" w:type="dxa"/>
          </w:tcPr>
          <w:p w:rsidR="00D35298" w:rsidRDefault="005F3D84" w:rsidP="00D35298">
            <w:r>
              <w:t>1432</w:t>
            </w:r>
          </w:p>
        </w:tc>
        <w:tc>
          <w:tcPr>
            <w:tcW w:w="1251" w:type="dxa"/>
          </w:tcPr>
          <w:p w:rsidR="00D35298" w:rsidRDefault="005F3D84" w:rsidP="00D35298">
            <w:r>
              <w:t>8440</w:t>
            </w:r>
          </w:p>
        </w:tc>
        <w:tc>
          <w:tcPr>
            <w:tcW w:w="1323" w:type="dxa"/>
          </w:tcPr>
          <w:p w:rsidR="00D35298" w:rsidRDefault="00D35298" w:rsidP="00D35298">
            <w:r>
              <w:t>4</w:t>
            </w:r>
          </w:p>
        </w:tc>
        <w:tc>
          <w:tcPr>
            <w:tcW w:w="1273" w:type="dxa"/>
          </w:tcPr>
          <w:p w:rsidR="00D35298" w:rsidRDefault="00D35298" w:rsidP="00D35298">
            <w:r>
              <w:t>4kw</w:t>
            </w:r>
          </w:p>
        </w:tc>
        <w:tc>
          <w:tcPr>
            <w:tcW w:w="1441" w:type="dxa"/>
          </w:tcPr>
          <w:p w:rsidR="00D35298" w:rsidRDefault="00D35298" w:rsidP="00D35298">
            <w:r>
              <w:t>17 - 20</w:t>
            </w:r>
          </w:p>
        </w:tc>
        <w:tc>
          <w:tcPr>
            <w:tcW w:w="1171" w:type="dxa"/>
          </w:tcPr>
          <w:p w:rsidR="00D35298" w:rsidRPr="00381D52" w:rsidRDefault="00D35298" w:rsidP="00D35298">
            <w:pPr>
              <w:rPr>
                <w:color w:val="4472C4" w:themeColor="accent1"/>
              </w:rPr>
            </w:pPr>
          </w:p>
        </w:tc>
      </w:tr>
      <w:tr w:rsidR="0066632E" w:rsidRPr="00381D52" w:rsidTr="00A47FCD">
        <w:trPr>
          <w:trHeight w:val="1232"/>
        </w:trPr>
        <w:tc>
          <w:tcPr>
            <w:tcW w:w="1390" w:type="dxa"/>
          </w:tcPr>
          <w:p w:rsidR="0066632E" w:rsidRDefault="0066632E" w:rsidP="0066632E">
            <w:r>
              <w:t>P (low gain) with heat model prediction and SP look ahead</w:t>
            </w:r>
          </w:p>
        </w:tc>
        <w:tc>
          <w:tcPr>
            <w:tcW w:w="1501" w:type="dxa"/>
          </w:tcPr>
          <w:p w:rsidR="0066632E" w:rsidRDefault="0066632E" w:rsidP="0066632E">
            <w:r>
              <w:t>1363</w:t>
            </w:r>
          </w:p>
        </w:tc>
        <w:tc>
          <w:tcPr>
            <w:tcW w:w="1251" w:type="dxa"/>
          </w:tcPr>
          <w:p w:rsidR="0066632E" w:rsidRDefault="0066632E" w:rsidP="0066632E">
            <w:r>
              <w:t>8503</w:t>
            </w:r>
          </w:p>
        </w:tc>
        <w:tc>
          <w:tcPr>
            <w:tcW w:w="1323" w:type="dxa"/>
          </w:tcPr>
          <w:p w:rsidR="0066632E" w:rsidRDefault="0066632E" w:rsidP="0066632E">
            <w:r>
              <w:t>4</w:t>
            </w:r>
          </w:p>
        </w:tc>
        <w:tc>
          <w:tcPr>
            <w:tcW w:w="1273" w:type="dxa"/>
          </w:tcPr>
          <w:p w:rsidR="0066632E" w:rsidRDefault="0066632E" w:rsidP="0066632E">
            <w:r>
              <w:t>4kw</w:t>
            </w:r>
          </w:p>
        </w:tc>
        <w:tc>
          <w:tcPr>
            <w:tcW w:w="1441" w:type="dxa"/>
          </w:tcPr>
          <w:p w:rsidR="0066632E" w:rsidRDefault="0066632E" w:rsidP="0066632E">
            <w:r>
              <w:t>17-20</w:t>
            </w:r>
          </w:p>
        </w:tc>
        <w:tc>
          <w:tcPr>
            <w:tcW w:w="1171" w:type="dxa"/>
          </w:tcPr>
          <w:p w:rsidR="0066632E" w:rsidRPr="00381D52" w:rsidRDefault="0066632E" w:rsidP="0066632E">
            <w:pPr>
              <w:rPr>
                <w:color w:val="4472C4" w:themeColor="accent1"/>
              </w:rPr>
            </w:pPr>
          </w:p>
        </w:tc>
      </w:tr>
    </w:tbl>
    <w:p w:rsidR="00A47FCD" w:rsidRDefault="00A47FCD" w:rsidP="00BD695B">
      <w:pPr>
        <w:rPr>
          <w:noProof/>
        </w:rPr>
      </w:pPr>
    </w:p>
    <w:p w:rsidR="00516DAB" w:rsidRDefault="00516DAB" w:rsidP="00BD695B">
      <w:pPr>
        <w:rPr>
          <w:noProof/>
        </w:rPr>
      </w:pPr>
    </w:p>
    <w:p w:rsidR="00D864FA" w:rsidRDefault="00D864FA" w:rsidP="00D864FA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501"/>
        <w:gridCol w:w="1251"/>
        <w:gridCol w:w="1323"/>
        <w:gridCol w:w="1273"/>
        <w:gridCol w:w="1441"/>
        <w:gridCol w:w="1171"/>
      </w:tblGrid>
      <w:tr w:rsidR="00D864FA" w:rsidRPr="00381D52" w:rsidTr="008C3788">
        <w:trPr>
          <w:trHeight w:val="1214"/>
        </w:trPr>
        <w:tc>
          <w:tcPr>
            <w:tcW w:w="1390" w:type="dxa"/>
          </w:tcPr>
          <w:p w:rsidR="00D864FA" w:rsidRDefault="00D864FA" w:rsidP="00965F63">
            <w:r>
              <w:t xml:space="preserve">Controller </w:t>
            </w:r>
          </w:p>
        </w:tc>
        <w:tc>
          <w:tcPr>
            <w:tcW w:w="1501" w:type="dxa"/>
          </w:tcPr>
          <w:p w:rsidR="00D864FA" w:rsidRDefault="00D864FA" w:rsidP="00965F63">
            <w:r>
              <w:t>Kwh use by boiler</w:t>
            </w:r>
          </w:p>
        </w:tc>
        <w:tc>
          <w:tcPr>
            <w:tcW w:w="1251" w:type="dxa"/>
          </w:tcPr>
          <w:p w:rsidR="00D864FA" w:rsidRDefault="00D864FA" w:rsidP="00965F63">
            <w:r>
              <w:t>Kwh user by heat pump</w:t>
            </w:r>
          </w:p>
        </w:tc>
        <w:tc>
          <w:tcPr>
            <w:tcW w:w="1323" w:type="dxa"/>
          </w:tcPr>
          <w:p w:rsidR="00D864FA" w:rsidRDefault="00D864FA" w:rsidP="00965F63">
            <w:r>
              <w:t>Heat Pump Average COP</w:t>
            </w:r>
          </w:p>
        </w:tc>
        <w:tc>
          <w:tcPr>
            <w:tcW w:w="1273" w:type="dxa"/>
          </w:tcPr>
          <w:p w:rsidR="00D864FA" w:rsidRDefault="00D864FA" w:rsidP="00965F63">
            <w:r>
              <w:t>Heat Pump max heating capacity</w:t>
            </w:r>
          </w:p>
        </w:tc>
        <w:tc>
          <w:tcPr>
            <w:tcW w:w="1441" w:type="dxa"/>
          </w:tcPr>
          <w:p w:rsidR="00D864FA" w:rsidRDefault="00D864FA" w:rsidP="00965F63">
            <w:r>
              <w:t xml:space="preserve">Temperature SP </w:t>
            </w:r>
          </w:p>
        </w:tc>
        <w:tc>
          <w:tcPr>
            <w:tcW w:w="1171" w:type="dxa"/>
          </w:tcPr>
          <w:p w:rsidR="00D864FA" w:rsidRPr="00381D52" w:rsidRDefault="00D864FA" w:rsidP="00965F63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Simulation</w:t>
            </w:r>
          </w:p>
        </w:tc>
      </w:tr>
      <w:tr w:rsidR="008C3788" w:rsidRPr="00381D52" w:rsidTr="00965F63">
        <w:tc>
          <w:tcPr>
            <w:tcW w:w="1390" w:type="dxa"/>
          </w:tcPr>
          <w:p w:rsidR="008C3788" w:rsidRDefault="008C3788" w:rsidP="00965F63">
            <w:r>
              <w:t xml:space="preserve">P (low gain) </w:t>
            </w:r>
            <w:proofErr w:type="spellStart"/>
            <w:r>
              <w:t>Setpoint</w:t>
            </w:r>
            <w:proofErr w:type="spellEnd"/>
            <w:r>
              <w:t xml:space="preserve"> look ahead</w:t>
            </w:r>
          </w:p>
        </w:tc>
        <w:tc>
          <w:tcPr>
            <w:tcW w:w="1501" w:type="dxa"/>
          </w:tcPr>
          <w:p w:rsidR="008C3788" w:rsidRDefault="008C3788" w:rsidP="00965F63">
            <w:r>
              <w:t>1392</w:t>
            </w:r>
          </w:p>
        </w:tc>
        <w:tc>
          <w:tcPr>
            <w:tcW w:w="1251" w:type="dxa"/>
          </w:tcPr>
          <w:p w:rsidR="008C3788" w:rsidRDefault="008C3788" w:rsidP="00965F63">
            <w:r>
              <w:t>8957</w:t>
            </w:r>
          </w:p>
        </w:tc>
        <w:tc>
          <w:tcPr>
            <w:tcW w:w="1323" w:type="dxa"/>
          </w:tcPr>
          <w:p w:rsidR="008C3788" w:rsidRDefault="008C3788" w:rsidP="00965F63">
            <w:r>
              <w:t>4</w:t>
            </w:r>
          </w:p>
        </w:tc>
        <w:tc>
          <w:tcPr>
            <w:tcW w:w="1273" w:type="dxa"/>
          </w:tcPr>
          <w:p w:rsidR="008C3788" w:rsidRDefault="008C3788" w:rsidP="00965F63">
            <w:r>
              <w:t>4kw</w:t>
            </w:r>
          </w:p>
        </w:tc>
        <w:tc>
          <w:tcPr>
            <w:tcW w:w="1441" w:type="dxa"/>
          </w:tcPr>
          <w:p w:rsidR="008C3788" w:rsidRDefault="008C3788" w:rsidP="00965F63">
            <w:r>
              <w:t>17 - 20</w:t>
            </w:r>
          </w:p>
        </w:tc>
        <w:tc>
          <w:tcPr>
            <w:tcW w:w="1171" w:type="dxa"/>
          </w:tcPr>
          <w:p w:rsidR="008C3788" w:rsidRPr="00381D52" w:rsidRDefault="008C3788" w:rsidP="00965F63">
            <w:pPr>
              <w:rPr>
                <w:color w:val="4472C4" w:themeColor="accent1"/>
              </w:rPr>
            </w:pPr>
          </w:p>
        </w:tc>
      </w:tr>
      <w:tr w:rsidR="008C3788" w:rsidRPr="00381D52" w:rsidTr="00965F63">
        <w:tc>
          <w:tcPr>
            <w:tcW w:w="1390" w:type="dxa"/>
          </w:tcPr>
          <w:p w:rsidR="008C3788" w:rsidRDefault="008C3788" w:rsidP="00965F63">
            <w:r>
              <w:t>P (low gain) with heat model prediction and SP look ahead</w:t>
            </w:r>
          </w:p>
        </w:tc>
        <w:tc>
          <w:tcPr>
            <w:tcW w:w="1501" w:type="dxa"/>
          </w:tcPr>
          <w:p w:rsidR="008C3788" w:rsidRDefault="008C3788" w:rsidP="00965F63">
            <w:r>
              <w:t>702</w:t>
            </w:r>
          </w:p>
        </w:tc>
        <w:tc>
          <w:tcPr>
            <w:tcW w:w="1251" w:type="dxa"/>
          </w:tcPr>
          <w:p w:rsidR="008C3788" w:rsidRDefault="008C3788" w:rsidP="00965F63">
            <w:r>
              <w:t>8776</w:t>
            </w:r>
          </w:p>
        </w:tc>
        <w:tc>
          <w:tcPr>
            <w:tcW w:w="1323" w:type="dxa"/>
          </w:tcPr>
          <w:p w:rsidR="008C3788" w:rsidRDefault="008C3788" w:rsidP="00965F63">
            <w:r>
              <w:t>4</w:t>
            </w:r>
          </w:p>
        </w:tc>
        <w:tc>
          <w:tcPr>
            <w:tcW w:w="1273" w:type="dxa"/>
          </w:tcPr>
          <w:p w:rsidR="008C3788" w:rsidRDefault="008C3788" w:rsidP="00965F63">
            <w:r>
              <w:t>4kw</w:t>
            </w:r>
          </w:p>
        </w:tc>
        <w:tc>
          <w:tcPr>
            <w:tcW w:w="1441" w:type="dxa"/>
          </w:tcPr>
          <w:p w:rsidR="008C3788" w:rsidRDefault="008C3788" w:rsidP="00965F63">
            <w:r>
              <w:t>17-20</w:t>
            </w:r>
          </w:p>
        </w:tc>
        <w:tc>
          <w:tcPr>
            <w:tcW w:w="1171" w:type="dxa"/>
          </w:tcPr>
          <w:p w:rsidR="008C3788" w:rsidRPr="00381D52" w:rsidRDefault="008C3788" w:rsidP="00965F63">
            <w:pPr>
              <w:rPr>
                <w:color w:val="4472C4" w:themeColor="accent1"/>
              </w:rPr>
            </w:pPr>
          </w:p>
        </w:tc>
      </w:tr>
    </w:tbl>
    <w:p w:rsidR="001F5730" w:rsidRDefault="001F5730" w:rsidP="00BD695B">
      <w:pPr>
        <w:rPr>
          <w:noProof/>
        </w:rPr>
      </w:pPr>
    </w:p>
    <w:p w:rsidR="001F5730" w:rsidRDefault="001F5730" w:rsidP="00BD695B">
      <w:pPr>
        <w:rPr>
          <w:noProof/>
        </w:rPr>
      </w:pPr>
    </w:p>
    <w:p w:rsidR="008C3788" w:rsidRDefault="008C3788" w:rsidP="00BD695B">
      <w:pPr>
        <w:rPr>
          <w:noProof/>
        </w:rPr>
      </w:pPr>
    </w:p>
    <w:p w:rsidR="008C3788" w:rsidRDefault="008C3788" w:rsidP="00BD695B">
      <w:pPr>
        <w:rPr>
          <w:noProof/>
        </w:rPr>
      </w:pPr>
    </w:p>
    <w:p w:rsidR="008C3788" w:rsidRDefault="008C3788" w:rsidP="00BD695B">
      <w:pPr>
        <w:rPr>
          <w:noProof/>
        </w:rPr>
      </w:pPr>
    </w:p>
    <w:p w:rsidR="00D923B9" w:rsidRDefault="00D923B9" w:rsidP="00D923B9">
      <w:pPr>
        <w:rPr>
          <w:noProof/>
        </w:rPr>
      </w:pPr>
    </w:p>
    <w:p w:rsidR="001F5730" w:rsidRDefault="00B7629E" w:rsidP="00BD695B">
      <w:pPr>
        <w:rPr>
          <w:noProof/>
        </w:rPr>
      </w:pPr>
      <w:r>
        <w:rPr>
          <w:noProof/>
        </w:rPr>
        <w:t xml:space="preserve">Setpoint planning </w:t>
      </w:r>
      <w:r w:rsidR="0027579C">
        <w:rPr>
          <w:noProof/>
        </w:rPr>
        <w:t>(Ramp control)</w:t>
      </w:r>
    </w:p>
    <w:p w:rsidR="00BE6D21" w:rsidRDefault="00810B9B" w:rsidP="00BD695B">
      <w:pPr>
        <w:rPr>
          <w:noProof/>
        </w:rPr>
      </w:pPr>
      <w:r>
        <w:rPr>
          <w:noProof/>
        </w:rPr>
        <w:t xml:space="preserve">Smaller step. Temperature at 8.00pm (19.2 degree)  compare with 18.7 </w:t>
      </w:r>
      <w:r w:rsidR="003B2E54">
        <w:rPr>
          <w:noProof/>
        </w:rPr>
        <w:t>with Temp planning. Slower controller</w:t>
      </w:r>
    </w:p>
    <w:p w:rsidR="0027579C" w:rsidRDefault="0027579C" w:rsidP="0027579C">
      <w:pPr>
        <w:rPr>
          <w:noProof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90"/>
        <w:gridCol w:w="1501"/>
        <w:gridCol w:w="1251"/>
        <w:gridCol w:w="1323"/>
        <w:gridCol w:w="1273"/>
        <w:gridCol w:w="1441"/>
        <w:gridCol w:w="1171"/>
      </w:tblGrid>
      <w:tr w:rsidR="0027579C" w:rsidRPr="00381D52" w:rsidTr="00965F63">
        <w:tc>
          <w:tcPr>
            <w:tcW w:w="1390" w:type="dxa"/>
          </w:tcPr>
          <w:p w:rsidR="0027579C" w:rsidRDefault="0027579C" w:rsidP="00965F63">
            <w:r>
              <w:t xml:space="preserve">Controller </w:t>
            </w:r>
          </w:p>
        </w:tc>
        <w:tc>
          <w:tcPr>
            <w:tcW w:w="1501" w:type="dxa"/>
          </w:tcPr>
          <w:p w:rsidR="0027579C" w:rsidRDefault="0027579C" w:rsidP="00965F63">
            <w:r>
              <w:t>Kwh use by boiler</w:t>
            </w:r>
          </w:p>
        </w:tc>
        <w:tc>
          <w:tcPr>
            <w:tcW w:w="1251" w:type="dxa"/>
          </w:tcPr>
          <w:p w:rsidR="0027579C" w:rsidRDefault="0027579C" w:rsidP="00965F63">
            <w:r>
              <w:t>Kwh user by heat pump</w:t>
            </w:r>
          </w:p>
        </w:tc>
        <w:tc>
          <w:tcPr>
            <w:tcW w:w="1323" w:type="dxa"/>
          </w:tcPr>
          <w:p w:rsidR="0027579C" w:rsidRDefault="0027579C" w:rsidP="00965F63">
            <w:r>
              <w:t>Heat Pump Average COP</w:t>
            </w:r>
          </w:p>
        </w:tc>
        <w:tc>
          <w:tcPr>
            <w:tcW w:w="1273" w:type="dxa"/>
          </w:tcPr>
          <w:p w:rsidR="0027579C" w:rsidRDefault="0027579C" w:rsidP="00965F63">
            <w:r>
              <w:t>Heat Pump max heating capacity</w:t>
            </w:r>
          </w:p>
        </w:tc>
        <w:tc>
          <w:tcPr>
            <w:tcW w:w="1441" w:type="dxa"/>
          </w:tcPr>
          <w:p w:rsidR="0027579C" w:rsidRDefault="0027579C" w:rsidP="00965F63">
            <w:r>
              <w:t xml:space="preserve">Temperature SP </w:t>
            </w:r>
          </w:p>
        </w:tc>
        <w:tc>
          <w:tcPr>
            <w:tcW w:w="1171" w:type="dxa"/>
          </w:tcPr>
          <w:p w:rsidR="0027579C" w:rsidRPr="00381D52" w:rsidRDefault="0027579C" w:rsidP="00965F63">
            <w:pPr>
              <w:rPr>
                <w:color w:val="4472C4" w:themeColor="accent1"/>
              </w:rPr>
            </w:pPr>
            <w:r w:rsidRPr="00381D52">
              <w:rPr>
                <w:color w:val="4472C4" w:themeColor="accent1"/>
              </w:rPr>
              <w:t>Simulation</w:t>
            </w:r>
          </w:p>
        </w:tc>
      </w:tr>
      <w:tr w:rsidR="00810B9B" w:rsidRPr="00381D52" w:rsidTr="00965F63">
        <w:tc>
          <w:tcPr>
            <w:tcW w:w="1390" w:type="dxa"/>
          </w:tcPr>
          <w:p w:rsidR="00810B9B" w:rsidRDefault="00810B9B" w:rsidP="00810B9B">
            <w:r>
              <w:t xml:space="preserve">P(high gain) with Tem planning + </w:t>
            </w:r>
            <w:proofErr w:type="spellStart"/>
            <w:r>
              <w:t>SP_Planning</w:t>
            </w:r>
            <w:proofErr w:type="spellEnd"/>
          </w:p>
        </w:tc>
        <w:tc>
          <w:tcPr>
            <w:tcW w:w="1501" w:type="dxa"/>
          </w:tcPr>
          <w:p w:rsidR="00810B9B" w:rsidRDefault="00810B9B" w:rsidP="00810B9B">
            <w:r>
              <w:t>1102</w:t>
            </w:r>
          </w:p>
        </w:tc>
        <w:tc>
          <w:tcPr>
            <w:tcW w:w="1251" w:type="dxa"/>
          </w:tcPr>
          <w:p w:rsidR="00810B9B" w:rsidRDefault="00810B9B" w:rsidP="00810B9B">
            <w:r>
              <w:t>8817</w:t>
            </w:r>
          </w:p>
        </w:tc>
        <w:tc>
          <w:tcPr>
            <w:tcW w:w="1323" w:type="dxa"/>
          </w:tcPr>
          <w:p w:rsidR="00810B9B" w:rsidRDefault="00810B9B" w:rsidP="00810B9B">
            <w:r>
              <w:t>4</w:t>
            </w:r>
          </w:p>
        </w:tc>
        <w:tc>
          <w:tcPr>
            <w:tcW w:w="1273" w:type="dxa"/>
          </w:tcPr>
          <w:p w:rsidR="00810B9B" w:rsidRDefault="00810B9B" w:rsidP="00810B9B">
            <w:r>
              <w:t>4kw</w:t>
            </w:r>
          </w:p>
        </w:tc>
        <w:tc>
          <w:tcPr>
            <w:tcW w:w="1441" w:type="dxa"/>
          </w:tcPr>
          <w:p w:rsidR="00810B9B" w:rsidRDefault="00810B9B" w:rsidP="00810B9B">
            <w:r>
              <w:t>17 - 20</w:t>
            </w:r>
          </w:p>
        </w:tc>
        <w:tc>
          <w:tcPr>
            <w:tcW w:w="1171" w:type="dxa"/>
          </w:tcPr>
          <w:p w:rsidR="00810B9B" w:rsidRPr="00381D52" w:rsidRDefault="00810B9B" w:rsidP="00810B9B">
            <w:pPr>
              <w:rPr>
                <w:color w:val="4472C4" w:themeColor="accent1"/>
              </w:rPr>
            </w:pPr>
          </w:p>
        </w:tc>
      </w:tr>
      <w:tr w:rsidR="00810B9B" w:rsidRPr="00381D52" w:rsidTr="00965F63">
        <w:tc>
          <w:tcPr>
            <w:tcW w:w="1390" w:type="dxa"/>
          </w:tcPr>
          <w:p w:rsidR="00810B9B" w:rsidRDefault="00810B9B" w:rsidP="00810B9B">
            <w:r>
              <w:t>P(high gain) with Tem planning</w:t>
            </w:r>
          </w:p>
        </w:tc>
        <w:tc>
          <w:tcPr>
            <w:tcW w:w="1501" w:type="dxa"/>
          </w:tcPr>
          <w:p w:rsidR="00810B9B" w:rsidRDefault="00810B9B" w:rsidP="00810B9B">
            <w:r>
              <w:t>1572</w:t>
            </w:r>
          </w:p>
        </w:tc>
        <w:tc>
          <w:tcPr>
            <w:tcW w:w="1251" w:type="dxa"/>
          </w:tcPr>
          <w:p w:rsidR="00810B9B" w:rsidRDefault="00810B9B" w:rsidP="00810B9B">
            <w:r>
              <w:t>8359</w:t>
            </w:r>
          </w:p>
        </w:tc>
        <w:tc>
          <w:tcPr>
            <w:tcW w:w="1323" w:type="dxa"/>
          </w:tcPr>
          <w:p w:rsidR="00810B9B" w:rsidRDefault="00810B9B" w:rsidP="00810B9B"/>
        </w:tc>
        <w:tc>
          <w:tcPr>
            <w:tcW w:w="1273" w:type="dxa"/>
          </w:tcPr>
          <w:p w:rsidR="00810B9B" w:rsidRDefault="00810B9B" w:rsidP="00810B9B"/>
        </w:tc>
        <w:tc>
          <w:tcPr>
            <w:tcW w:w="1441" w:type="dxa"/>
          </w:tcPr>
          <w:p w:rsidR="00810B9B" w:rsidRDefault="00810B9B" w:rsidP="00810B9B">
            <w:r>
              <w:t>17 - 20</w:t>
            </w:r>
          </w:p>
        </w:tc>
        <w:tc>
          <w:tcPr>
            <w:tcW w:w="1171" w:type="dxa"/>
          </w:tcPr>
          <w:p w:rsidR="00810B9B" w:rsidRPr="00381D52" w:rsidRDefault="00810B9B" w:rsidP="00810B9B">
            <w:pPr>
              <w:rPr>
                <w:color w:val="4472C4" w:themeColor="accent1"/>
              </w:rPr>
            </w:pPr>
          </w:p>
        </w:tc>
      </w:tr>
      <w:tr w:rsidR="00810B9B" w:rsidRPr="00381D52" w:rsidTr="00965F63">
        <w:tc>
          <w:tcPr>
            <w:tcW w:w="1390" w:type="dxa"/>
          </w:tcPr>
          <w:p w:rsidR="00810B9B" w:rsidRDefault="00810B9B" w:rsidP="00810B9B"/>
        </w:tc>
        <w:tc>
          <w:tcPr>
            <w:tcW w:w="1501" w:type="dxa"/>
          </w:tcPr>
          <w:p w:rsidR="00810B9B" w:rsidRDefault="00810B9B" w:rsidP="00810B9B"/>
        </w:tc>
        <w:tc>
          <w:tcPr>
            <w:tcW w:w="1251" w:type="dxa"/>
          </w:tcPr>
          <w:p w:rsidR="00810B9B" w:rsidRDefault="00810B9B" w:rsidP="00810B9B"/>
        </w:tc>
        <w:tc>
          <w:tcPr>
            <w:tcW w:w="1323" w:type="dxa"/>
          </w:tcPr>
          <w:p w:rsidR="00810B9B" w:rsidRDefault="00810B9B" w:rsidP="00810B9B"/>
        </w:tc>
        <w:tc>
          <w:tcPr>
            <w:tcW w:w="1273" w:type="dxa"/>
          </w:tcPr>
          <w:p w:rsidR="00810B9B" w:rsidRDefault="00810B9B" w:rsidP="00810B9B"/>
        </w:tc>
        <w:tc>
          <w:tcPr>
            <w:tcW w:w="1441" w:type="dxa"/>
          </w:tcPr>
          <w:p w:rsidR="00810B9B" w:rsidRDefault="00810B9B" w:rsidP="00810B9B"/>
        </w:tc>
        <w:tc>
          <w:tcPr>
            <w:tcW w:w="1171" w:type="dxa"/>
          </w:tcPr>
          <w:p w:rsidR="00810B9B" w:rsidRPr="00381D52" w:rsidRDefault="00810B9B" w:rsidP="00810B9B">
            <w:pPr>
              <w:rPr>
                <w:color w:val="4472C4" w:themeColor="accent1"/>
              </w:rPr>
            </w:pPr>
          </w:p>
        </w:tc>
      </w:tr>
      <w:tr w:rsidR="00810B9B" w:rsidRPr="00381D52" w:rsidTr="00965F63">
        <w:trPr>
          <w:trHeight w:val="1232"/>
        </w:trPr>
        <w:tc>
          <w:tcPr>
            <w:tcW w:w="1390" w:type="dxa"/>
          </w:tcPr>
          <w:p w:rsidR="00810B9B" w:rsidRDefault="007F7D04" w:rsidP="00810B9B">
            <w:r>
              <w:t>low</w:t>
            </w:r>
          </w:p>
        </w:tc>
        <w:tc>
          <w:tcPr>
            <w:tcW w:w="1501" w:type="dxa"/>
          </w:tcPr>
          <w:p w:rsidR="00810B9B" w:rsidRDefault="007F7D04" w:rsidP="00810B9B">
            <w:r>
              <w:t>994</w:t>
            </w:r>
          </w:p>
        </w:tc>
        <w:tc>
          <w:tcPr>
            <w:tcW w:w="1251" w:type="dxa"/>
          </w:tcPr>
          <w:p w:rsidR="00810B9B" w:rsidRDefault="007F7D04" w:rsidP="00810B9B">
            <w:r>
              <w:t>8808</w:t>
            </w:r>
          </w:p>
        </w:tc>
        <w:tc>
          <w:tcPr>
            <w:tcW w:w="1323" w:type="dxa"/>
          </w:tcPr>
          <w:p w:rsidR="00810B9B" w:rsidRDefault="00810B9B" w:rsidP="00810B9B"/>
        </w:tc>
        <w:tc>
          <w:tcPr>
            <w:tcW w:w="1273" w:type="dxa"/>
          </w:tcPr>
          <w:p w:rsidR="00810B9B" w:rsidRDefault="00810B9B" w:rsidP="00810B9B"/>
        </w:tc>
        <w:tc>
          <w:tcPr>
            <w:tcW w:w="1441" w:type="dxa"/>
          </w:tcPr>
          <w:p w:rsidR="00810B9B" w:rsidRDefault="00810B9B" w:rsidP="00810B9B"/>
        </w:tc>
        <w:tc>
          <w:tcPr>
            <w:tcW w:w="1171" w:type="dxa"/>
          </w:tcPr>
          <w:p w:rsidR="00810B9B" w:rsidRPr="00381D52" w:rsidRDefault="00810B9B" w:rsidP="00810B9B">
            <w:pPr>
              <w:rPr>
                <w:color w:val="4472C4" w:themeColor="accent1"/>
              </w:rPr>
            </w:pPr>
          </w:p>
        </w:tc>
      </w:tr>
    </w:tbl>
    <w:p w:rsidR="001F5730" w:rsidRDefault="001F5730" w:rsidP="00BD695B">
      <w:pPr>
        <w:rPr>
          <w:noProof/>
        </w:rPr>
      </w:pPr>
    </w:p>
    <w:p w:rsidR="003E2C11" w:rsidRDefault="003E2C11" w:rsidP="00BD695B">
      <w:pPr>
        <w:rPr>
          <w:noProof/>
        </w:rPr>
      </w:pPr>
      <w:r>
        <w:rPr>
          <w:noProof/>
        </w:rPr>
        <w:t xml:space="preserve">Implementation of </w:t>
      </w:r>
    </w:p>
    <w:p w:rsidR="00AB4A55" w:rsidRDefault="003E2C11" w:rsidP="00BD695B">
      <w:pPr>
        <w:rPr>
          <w:noProof/>
        </w:rPr>
      </w:pPr>
      <w:r>
        <w:rPr>
          <w:noProof/>
        </w:rPr>
        <w:t>Control Strategy and Simulation on Open source MPC</w:t>
      </w:r>
    </w:p>
    <w:p w:rsidR="00B86E1C" w:rsidRDefault="00B86E1C" w:rsidP="00BD695B">
      <w:pPr>
        <w:rPr>
          <w:noProof/>
        </w:rPr>
      </w:pPr>
      <w:r>
        <w:rPr>
          <w:noProof/>
        </w:rPr>
        <w:t>Discuss on How to control Temperature, On-off situation due to people go out for work from 8 to 5</w:t>
      </w:r>
    </w:p>
    <w:p w:rsidR="003E2C11" w:rsidRDefault="003E2C11" w:rsidP="00BD695B">
      <w:pPr>
        <w:rPr>
          <w:noProof/>
        </w:rPr>
      </w:pPr>
    </w:p>
    <w:p w:rsidR="00220D44" w:rsidRDefault="00220D44" w:rsidP="00BD695B">
      <w:pPr>
        <w:rPr>
          <w:noProof/>
        </w:rPr>
      </w:pPr>
      <w:r>
        <w:rPr>
          <w:noProof/>
        </w:rPr>
        <w:t>Setpoint scheduling technique with heat prediction at a pointing time and convert back to SP. By the time of SP change. An example of 8 hour : 16 degree at 12.00 and 20 degree at 8:00 pm.</w:t>
      </w:r>
    </w:p>
    <w:p w:rsidR="00220D44" w:rsidRDefault="00220D44" w:rsidP="00BD695B">
      <w:pPr>
        <w:rPr>
          <w:noProof/>
        </w:rPr>
      </w:pPr>
    </w:p>
    <w:p w:rsidR="00220D44" w:rsidRDefault="00220D44" w:rsidP="00BD695B">
      <w:pPr>
        <w:rPr>
          <w:noProof/>
        </w:rPr>
      </w:pPr>
      <w:r>
        <w:rPr>
          <w:noProof/>
        </w:rPr>
        <w:t>Need 10kw at 8. With 1kw at an heat limit predict an amount of heat that the HP need to delivered over the time, 10 – sum(COPattime*Pheatpump)=0</w:t>
      </w:r>
    </w:p>
    <w:p w:rsidR="00AB4A55" w:rsidRDefault="00AB4A55" w:rsidP="00BD695B">
      <w:pPr>
        <w:rPr>
          <w:noProof/>
        </w:rPr>
      </w:pPr>
    </w:p>
    <w:p w:rsidR="00F74E63" w:rsidRDefault="00F74E63" w:rsidP="00BD695B">
      <w:pPr>
        <w:rPr>
          <w:noProof/>
        </w:rPr>
      </w:pPr>
      <w:r>
        <w:rPr>
          <w:noProof/>
        </w:rPr>
        <w:t>Inform ECOVAT on Defrosting cycle of HP.</w:t>
      </w:r>
    </w:p>
    <w:p w:rsidR="00F74E63" w:rsidRDefault="00F74E63" w:rsidP="00BD695B">
      <w:pPr>
        <w:rPr>
          <w:noProof/>
        </w:rPr>
      </w:pPr>
    </w:p>
    <w:p w:rsidR="00AB4A55" w:rsidRDefault="00AB4A55" w:rsidP="00BD695B">
      <w:pPr>
        <w:rPr>
          <w:noProof/>
        </w:rPr>
      </w:pPr>
    </w:p>
    <w:p w:rsidR="00AB4A55" w:rsidRDefault="00AB4A55" w:rsidP="00BD695B">
      <w:pPr>
        <w:rPr>
          <w:noProof/>
        </w:rPr>
      </w:pPr>
    </w:p>
    <w:sectPr w:rsidR="00AB4A5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A441CB0"/>
    <w:multiLevelType w:val="hybridMultilevel"/>
    <w:tmpl w:val="690C7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805382"/>
    <w:multiLevelType w:val="hybridMultilevel"/>
    <w:tmpl w:val="DA326A70"/>
    <w:lvl w:ilvl="0" w:tplc="62EC7D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D107D67"/>
    <w:multiLevelType w:val="hybridMultilevel"/>
    <w:tmpl w:val="3B2A0836"/>
    <w:lvl w:ilvl="0" w:tplc="62EC7D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B98051C"/>
    <w:multiLevelType w:val="hybridMultilevel"/>
    <w:tmpl w:val="690C7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xMDKwNDM3sDQwMTVT0lEKTi0uzszPAykwqwUAWKU/KSwAAAA="/>
  </w:docVars>
  <w:rsids>
    <w:rsidRoot w:val="00763D53"/>
    <w:rsid w:val="00035DDA"/>
    <w:rsid w:val="000372AC"/>
    <w:rsid w:val="00050137"/>
    <w:rsid w:val="000C57A1"/>
    <w:rsid w:val="000D071D"/>
    <w:rsid w:val="000E6338"/>
    <w:rsid w:val="000F5BDC"/>
    <w:rsid w:val="001F5730"/>
    <w:rsid w:val="00220313"/>
    <w:rsid w:val="00220D44"/>
    <w:rsid w:val="0027579C"/>
    <w:rsid w:val="003018F4"/>
    <w:rsid w:val="00301A91"/>
    <w:rsid w:val="00340A89"/>
    <w:rsid w:val="003610DB"/>
    <w:rsid w:val="0036192C"/>
    <w:rsid w:val="00381D52"/>
    <w:rsid w:val="003B2E54"/>
    <w:rsid w:val="003E2C11"/>
    <w:rsid w:val="00422389"/>
    <w:rsid w:val="00446906"/>
    <w:rsid w:val="00516DAB"/>
    <w:rsid w:val="00521574"/>
    <w:rsid w:val="00594E1B"/>
    <w:rsid w:val="005F3D84"/>
    <w:rsid w:val="0066632E"/>
    <w:rsid w:val="006F3F79"/>
    <w:rsid w:val="00763D53"/>
    <w:rsid w:val="007651F8"/>
    <w:rsid w:val="007D530F"/>
    <w:rsid w:val="007F7D04"/>
    <w:rsid w:val="00810B9B"/>
    <w:rsid w:val="00845B0C"/>
    <w:rsid w:val="008559D6"/>
    <w:rsid w:val="008C3788"/>
    <w:rsid w:val="009170FA"/>
    <w:rsid w:val="00A153F2"/>
    <w:rsid w:val="00A47FCD"/>
    <w:rsid w:val="00A87877"/>
    <w:rsid w:val="00AB4A55"/>
    <w:rsid w:val="00AD18CF"/>
    <w:rsid w:val="00AD1BA3"/>
    <w:rsid w:val="00B63FD4"/>
    <w:rsid w:val="00B7629E"/>
    <w:rsid w:val="00B86E1C"/>
    <w:rsid w:val="00B92457"/>
    <w:rsid w:val="00B928E9"/>
    <w:rsid w:val="00BD695B"/>
    <w:rsid w:val="00BE5EC2"/>
    <w:rsid w:val="00BE6D21"/>
    <w:rsid w:val="00CA1853"/>
    <w:rsid w:val="00CE55A1"/>
    <w:rsid w:val="00D31469"/>
    <w:rsid w:val="00D35298"/>
    <w:rsid w:val="00D864FA"/>
    <w:rsid w:val="00D923B9"/>
    <w:rsid w:val="00DB398B"/>
    <w:rsid w:val="00E13130"/>
    <w:rsid w:val="00E632EA"/>
    <w:rsid w:val="00E90148"/>
    <w:rsid w:val="00F3581F"/>
    <w:rsid w:val="00F74E63"/>
    <w:rsid w:val="00FE25CF"/>
    <w:rsid w:val="00FE3E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02FC102-7226-4BCF-B0DC-7776E93F97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1469"/>
    <w:pPr>
      <w:ind w:left="720"/>
      <w:contextualSpacing/>
    </w:pPr>
  </w:style>
  <w:style w:type="table" w:styleId="TableGrid">
    <w:name w:val="Table Grid"/>
    <w:basedOn w:val="TableNormal"/>
    <w:uiPriority w:val="39"/>
    <w:rsid w:val="00BD69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6901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1821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3041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57</Words>
  <Characters>2040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geschool van Arnhem en Nijmegen</Company>
  <LinksUpToDate>false</LinksUpToDate>
  <CharactersWithSpaces>23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Trung</dc:creator>
  <cp:keywords/>
  <dc:description/>
  <cp:lastModifiedBy>Nguyen Trung</cp:lastModifiedBy>
  <cp:revision>27</cp:revision>
  <dcterms:created xsi:type="dcterms:W3CDTF">2019-05-15T13:54:00Z</dcterms:created>
  <dcterms:modified xsi:type="dcterms:W3CDTF">2019-06-18T15:16:00Z</dcterms:modified>
</cp:coreProperties>
</file>